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Pr="00D960FB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D960FB">
        <w:rPr>
          <w:rFonts w:ascii="Muli" w:eastAsia="Muli" w:hAnsi="Muli" w:cs="Muli"/>
          <w:sz w:val="24"/>
          <w:szCs w:val="24"/>
          <w:highlight w:val="yellow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D372189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70E8772" w14:textId="6EA02306" w:rsidR="00D960FB" w:rsidRDefault="00D960F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50151BCD" w:rsidR="00173A24" w:rsidRDefault="00D960F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, CSS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6F9D8551" w:rsidR="00173A24" w:rsidRPr="00D960FB" w:rsidRDefault="00D960FB" w:rsidP="00D960FB">
      <w:pPr>
        <w:pStyle w:val="ListParagraph"/>
        <w:numPr>
          <w:ilvl w:val="1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o separate different components </w:t>
      </w:r>
    </w:p>
    <w:p w14:paraId="0000001C" w14:textId="6CFB00F9" w:rsidR="00173A24" w:rsidRPr="00D960FB" w:rsidRDefault="00D960FB" w:rsidP="00D960FB">
      <w:pPr>
        <w:pStyle w:val="ListParagraph"/>
        <w:numPr>
          <w:ilvl w:val="1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reate empty boxes</w:t>
      </w: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4FE4C8F" w:rsidR="00173A24" w:rsidRDefault="00D960F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show something more or less(visibility).</w:t>
      </w: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43A3EB10" w:rsidR="00173A24" w:rsidRDefault="001D44A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2A76D4A2" w14:textId="2BC8145C" w:rsidR="001D44AE" w:rsidRDefault="001D44AE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5C1DF2B" w14:textId="2F1A0823" w:rsidR="001D44AE" w:rsidRDefault="001D44A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BC4984F" w:rsidR="00173A24" w:rsidRDefault="001D44A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OS&gt; Run on phone&gt; Scan QR code with EXPOGO app/ camera&gt; Start testing</w: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36F05909" w:rsidR="00173A24" w:rsidRDefault="001D44A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display the output of the code.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5354677C" w:rsidR="00173A24" w:rsidRDefault="001D44A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o return the Component in which you </w:t>
      </w:r>
      <w:proofErr w:type="gramStart"/>
      <w:r>
        <w:rPr>
          <w:rFonts w:ascii="Muli" w:eastAsia="Muli" w:hAnsi="Muli" w:cs="Muli"/>
          <w:sz w:val="24"/>
          <w:szCs w:val="24"/>
        </w:rPr>
        <w:t>have to</w:t>
      </w:r>
      <w:proofErr w:type="gramEnd"/>
      <w:r>
        <w:rPr>
          <w:rFonts w:ascii="Muli" w:eastAsia="Muli" w:hAnsi="Muli" w:cs="Muli"/>
          <w:sz w:val="24"/>
          <w:szCs w:val="24"/>
        </w:rPr>
        <w:t xml:space="preserve"> display.</w:t>
      </w: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0726C048" w:rsidR="00173A24" w:rsidRDefault="001D44A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utton, Text, View</w:t>
      </w: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476804226">
    <w:abstractNumId w:val="1"/>
  </w:num>
  <w:num w:numId="2" w16cid:durableId="7643043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1D44AE"/>
    <w:rsid w:val="009526BB"/>
    <w:rsid w:val="00D960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D960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2</Words>
  <Characters>115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Gurjeet Singh</cp:lastModifiedBy>
  <cp:revision>3</cp:revision>
  <dcterms:created xsi:type="dcterms:W3CDTF">2021-01-06T05:46:00Z</dcterms:created>
  <dcterms:modified xsi:type="dcterms:W3CDTF">2022-08-17T20:48:00Z</dcterms:modified>
</cp:coreProperties>
</file>